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47EC4" w14:textId="77777777" w:rsidR="00E91718" w:rsidRDefault="00E91718" w:rsidP="00E91718">
      <w:pPr>
        <w:spacing w:after="0"/>
        <w:jc w:val="righ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RLESCOMBE PARISH COUNCIL</w:t>
      </w:r>
    </w:p>
    <w:p w14:paraId="58B020D6" w14:textId="77777777" w:rsidR="00E91718" w:rsidRDefault="00E91718" w:rsidP="00E91718">
      <w:pPr>
        <w:spacing w:after="0"/>
        <w:jc w:val="right"/>
        <w:rPr>
          <w:b/>
          <w:bCs/>
          <w:sz w:val="28"/>
          <w:szCs w:val="28"/>
        </w:rPr>
      </w:pPr>
    </w:p>
    <w:p w14:paraId="77E88BCE" w14:textId="77777777" w:rsidR="00E91718" w:rsidRPr="00E91718" w:rsidRDefault="00E91718" w:rsidP="00E91718">
      <w:pPr>
        <w:spacing w:after="0"/>
        <w:jc w:val="right"/>
        <w:rPr>
          <w:b/>
          <w:bCs/>
          <w:sz w:val="32"/>
          <w:szCs w:val="32"/>
        </w:rPr>
      </w:pPr>
      <w:r w:rsidRPr="00E91718">
        <w:rPr>
          <w:b/>
          <w:bCs/>
          <w:sz w:val="32"/>
          <w:szCs w:val="32"/>
        </w:rPr>
        <w:t>COUNCIL</w:t>
      </w:r>
    </w:p>
    <w:p w14:paraId="2F48446A" w14:textId="77777777" w:rsidR="00E91718" w:rsidRDefault="00E91718" w:rsidP="00E91718">
      <w:pPr>
        <w:spacing w:after="0"/>
      </w:pPr>
    </w:p>
    <w:p w14:paraId="0275639D" w14:textId="0A383F9F" w:rsidR="00E91718" w:rsidRDefault="00E91718" w:rsidP="00E91718">
      <w:pPr>
        <w:spacing w:after="0"/>
        <w:jc w:val="right"/>
      </w:pPr>
      <w:r>
        <w:t xml:space="preserve">Thursday, </w:t>
      </w:r>
      <w:r w:rsidR="00BA47DD">
        <w:t>1</w:t>
      </w:r>
      <w:r w:rsidR="00E91C46">
        <w:t>7</w:t>
      </w:r>
      <w:r>
        <w:t xml:space="preserve"> </w:t>
      </w:r>
      <w:r w:rsidR="00B70287">
        <w:t>August</w:t>
      </w:r>
      <w:r>
        <w:t xml:space="preserve"> 2023 at 19:00 </w:t>
      </w:r>
    </w:p>
    <w:p w14:paraId="6C7B2DFD" w14:textId="68B817AC" w:rsidR="00E91718" w:rsidRDefault="00E91718" w:rsidP="00E91718">
      <w:pPr>
        <w:spacing w:after="0"/>
        <w:jc w:val="right"/>
      </w:pPr>
      <w:r w:rsidRPr="00E91718">
        <w:t xml:space="preserve">Westleigh </w:t>
      </w:r>
      <w:r w:rsidR="00187C14">
        <w:t>URC</w:t>
      </w:r>
    </w:p>
    <w:p w14:paraId="4CA02658" w14:textId="77777777" w:rsidR="00E91718" w:rsidRDefault="00E91718" w:rsidP="00E91718">
      <w:pPr>
        <w:spacing w:after="0"/>
      </w:pPr>
    </w:p>
    <w:p w14:paraId="36EBC9DF" w14:textId="692C79CE" w:rsidR="00E91718" w:rsidRDefault="00E91718" w:rsidP="00E91718">
      <w:pPr>
        <w:spacing w:after="0"/>
        <w:jc w:val="both"/>
      </w:pPr>
      <w:r w:rsidRPr="00E91718">
        <w:rPr>
          <w:b/>
          <w:bCs/>
        </w:rPr>
        <w:t>A MEETING</w:t>
      </w:r>
      <w:r w:rsidRPr="00E91718">
        <w:t xml:space="preserve"> of the </w:t>
      </w:r>
      <w:r w:rsidRPr="00E91718">
        <w:rPr>
          <w:b/>
          <w:bCs/>
        </w:rPr>
        <w:t xml:space="preserve">BURLESCOMBE PARISH COUNCIL </w:t>
      </w:r>
      <w:r w:rsidRPr="00E91718">
        <w:t xml:space="preserve">will be held </w:t>
      </w:r>
      <w:r>
        <w:t xml:space="preserve">at </w:t>
      </w:r>
      <w:r w:rsidR="00187C14" w:rsidRPr="00187C14">
        <w:t>Westleigh URC</w:t>
      </w:r>
      <w:r>
        <w:t xml:space="preserve"> </w:t>
      </w:r>
      <w:r w:rsidRPr="00E91718">
        <w:t xml:space="preserve">on </w:t>
      </w:r>
      <w:r w:rsidR="00B70287">
        <w:t>Thursday, 1</w:t>
      </w:r>
      <w:r w:rsidR="00E91C46">
        <w:t>7</w:t>
      </w:r>
      <w:r w:rsidR="00B70287">
        <w:t xml:space="preserve"> August 2023</w:t>
      </w:r>
      <w:r w:rsidRPr="00E91718">
        <w:t xml:space="preserve"> at </w:t>
      </w:r>
      <w:r>
        <w:t>19:00.</w:t>
      </w:r>
    </w:p>
    <w:p w14:paraId="0EAC49EE" w14:textId="77777777" w:rsidR="00E91718" w:rsidRDefault="00E91718" w:rsidP="00E91718">
      <w:pPr>
        <w:spacing w:after="0"/>
        <w:jc w:val="both"/>
      </w:pPr>
    </w:p>
    <w:p w14:paraId="029CE1BE" w14:textId="77777777" w:rsidR="00E91718" w:rsidRPr="00E91718" w:rsidRDefault="00E91718" w:rsidP="00E91718">
      <w:pPr>
        <w:spacing w:after="0"/>
        <w:jc w:val="both"/>
      </w:pPr>
      <w:r w:rsidRPr="00E91718">
        <w:rPr>
          <w:b/>
          <w:bCs/>
        </w:rPr>
        <w:t>ALL MEMBERS</w:t>
      </w:r>
      <w:r>
        <w:t xml:space="preserve"> of the </w:t>
      </w:r>
      <w:r w:rsidRPr="00E91718">
        <w:rPr>
          <w:b/>
          <w:bCs/>
        </w:rPr>
        <w:t>COUNCIL</w:t>
      </w:r>
      <w:r>
        <w:t xml:space="preserve"> are summoned to attend for the purposes of transacting the business specified in the Agenda which is set out below:</w:t>
      </w:r>
    </w:p>
    <w:p w14:paraId="578CE4ED" w14:textId="77777777" w:rsidR="00E91718" w:rsidRDefault="00E91718" w:rsidP="00E91718">
      <w:pPr>
        <w:spacing w:after="0"/>
        <w:jc w:val="both"/>
        <w:rPr>
          <w:b/>
          <w:bCs/>
        </w:rPr>
      </w:pPr>
    </w:p>
    <w:p w14:paraId="53374D10" w14:textId="29CC8772" w:rsidR="008D4D22" w:rsidRDefault="00E91718" w:rsidP="00E91718">
      <w:pPr>
        <w:spacing w:after="0"/>
        <w:jc w:val="both"/>
      </w:pPr>
      <w:r w:rsidRPr="00E91718">
        <w:rPr>
          <w:b/>
          <w:bCs/>
        </w:rPr>
        <w:t>Please Note:</w:t>
      </w:r>
      <w:r>
        <w:t xml:space="preserve"> this meeting will take place at </w:t>
      </w:r>
      <w:r w:rsidR="00187C14" w:rsidRPr="00187C14">
        <w:t>Westleigh URC</w:t>
      </w:r>
      <w:r w:rsidR="00187C14">
        <w:t xml:space="preserve"> </w:t>
      </w:r>
      <w:r>
        <w:t>and members of the Public and Press are able to attend.</w:t>
      </w:r>
    </w:p>
    <w:p w14:paraId="0B943E0D" w14:textId="77777777" w:rsidR="00E91718" w:rsidRDefault="00E91718" w:rsidP="00E91718">
      <w:pPr>
        <w:spacing w:after="0"/>
        <w:jc w:val="both"/>
      </w:pPr>
    </w:p>
    <w:p w14:paraId="511D2707" w14:textId="77777777" w:rsidR="00E91718" w:rsidRPr="00E91718" w:rsidRDefault="00E91718" w:rsidP="00E91718">
      <w:pPr>
        <w:spacing w:after="0"/>
        <w:jc w:val="both"/>
        <w:rPr>
          <w:b/>
          <w:bCs/>
        </w:rPr>
      </w:pPr>
      <w:r w:rsidRPr="00E91718">
        <w:rPr>
          <w:b/>
          <w:bCs/>
        </w:rPr>
        <w:t>LEWIS WORROW</w:t>
      </w:r>
    </w:p>
    <w:p w14:paraId="666F1B1F" w14:textId="77777777" w:rsidR="00E91718" w:rsidRDefault="00E91718" w:rsidP="00E91718">
      <w:pPr>
        <w:spacing w:after="0"/>
        <w:jc w:val="both"/>
      </w:pPr>
      <w:r>
        <w:t>Chairman</w:t>
      </w:r>
    </w:p>
    <w:p w14:paraId="4F705D76" w14:textId="2BC3078B" w:rsidR="00E91718" w:rsidRDefault="00BA47DD" w:rsidP="00E91718">
      <w:pPr>
        <w:spacing w:after="0"/>
        <w:jc w:val="both"/>
      </w:pPr>
      <w:r>
        <w:t>1</w:t>
      </w:r>
      <w:r w:rsidR="00E91C46">
        <w:t>7</w:t>
      </w:r>
      <w:r w:rsidR="00E91718">
        <w:t xml:space="preserve"> </w:t>
      </w:r>
      <w:r w:rsidR="00B70287">
        <w:t>August</w:t>
      </w:r>
      <w:r w:rsidR="00E91718">
        <w:t xml:space="preserve"> 2023</w:t>
      </w:r>
    </w:p>
    <w:p w14:paraId="24BE529B" w14:textId="77777777" w:rsidR="00E91718" w:rsidRDefault="00E91718">
      <w:r>
        <w:br w:type="page"/>
      </w:r>
    </w:p>
    <w:p w14:paraId="3473DCE0" w14:textId="77777777" w:rsidR="00E91718" w:rsidRDefault="00E91718" w:rsidP="00E91718">
      <w:pPr>
        <w:spacing w:after="0"/>
        <w:jc w:val="center"/>
        <w:rPr>
          <w:sz w:val="28"/>
          <w:szCs w:val="28"/>
        </w:rPr>
      </w:pPr>
      <w:r w:rsidRPr="00E91718">
        <w:rPr>
          <w:b/>
          <w:bCs/>
          <w:sz w:val="28"/>
          <w:szCs w:val="28"/>
        </w:rPr>
        <w:lastRenderedPageBreak/>
        <w:t>AGENDA</w:t>
      </w:r>
    </w:p>
    <w:p w14:paraId="5BED4BAC" w14:textId="77777777" w:rsidR="00E91718" w:rsidRDefault="00E91718" w:rsidP="00E91718">
      <w:pPr>
        <w:spacing w:after="0"/>
        <w:jc w:val="center"/>
      </w:pPr>
    </w:p>
    <w:p w14:paraId="397CFE92" w14:textId="662E69FA" w:rsidR="00E91718" w:rsidRDefault="00B70287" w:rsidP="00E91718">
      <w:pPr>
        <w:spacing w:after="0"/>
      </w:pPr>
      <w:r>
        <w:t>1</w:t>
      </w:r>
      <w:r w:rsidR="00E91718">
        <w:tab/>
      </w:r>
      <w:r w:rsidR="00E91718" w:rsidRPr="00E91718">
        <w:rPr>
          <w:b/>
          <w:bCs/>
        </w:rPr>
        <w:t>Apologies</w:t>
      </w:r>
    </w:p>
    <w:p w14:paraId="0B3EEEE6" w14:textId="77777777" w:rsidR="00E91718" w:rsidRDefault="00E91718" w:rsidP="00E91718">
      <w:pPr>
        <w:spacing w:after="0"/>
      </w:pPr>
    </w:p>
    <w:p w14:paraId="085FA874" w14:textId="77777777" w:rsidR="00E91718" w:rsidRDefault="00E91718" w:rsidP="00E91718">
      <w:pPr>
        <w:spacing w:after="0"/>
      </w:pPr>
      <w:r>
        <w:t>To receive any apologies for absence.</w:t>
      </w:r>
    </w:p>
    <w:p w14:paraId="58CE14C6" w14:textId="77777777" w:rsidR="00E91718" w:rsidRDefault="00E91718" w:rsidP="00E91718">
      <w:pPr>
        <w:spacing w:after="0"/>
      </w:pPr>
    </w:p>
    <w:p w14:paraId="74FFD754" w14:textId="4B311B49" w:rsidR="00E91718" w:rsidRDefault="00B70287" w:rsidP="00E91718">
      <w:pPr>
        <w:spacing w:after="0"/>
        <w:rPr>
          <w:b/>
          <w:bCs/>
        </w:rPr>
      </w:pPr>
      <w:r>
        <w:t>2</w:t>
      </w:r>
      <w:r w:rsidR="00E91718">
        <w:tab/>
      </w:r>
      <w:r w:rsidR="00E91718" w:rsidRPr="00E91718">
        <w:rPr>
          <w:b/>
          <w:bCs/>
        </w:rPr>
        <w:t>Public Question Time</w:t>
      </w:r>
    </w:p>
    <w:p w14:paraId="15F4A4D5" w14:textId="77777777" w:rsidR="00E91718" w:rsidRDefault="00E91718" w:rsidP="00E91718">
      <w:pPr>
        <w:spacing w:after="0"/>
      </w:pPr>
    </w:p>
    <w:p w14:paraId="5324A905" w14:textId="0F104E73" w:rsidR="00E91718" w:rsidRDefault="00291DC2" w:rsidP="00291DC2">
      <w:pPr>
        <w:spacing w:after="0"/>
      </w:pPr>
      <w:r>
        <w:t>To receive any questions relating to items on the agenda from members</w:t>
      </w:r>
      <w:r w:rsidR="000559B7">
        <w:t xml:space="preserve"> </w:t>
      </w:r>
      <w:r>
        <w:t>of the public and replies</w:t>
      </w:r>
      <w:r w:rsidR="000559B7">
        <w:t xml:space="preserve"> </w:t>
      </w:r>
      <w:r>
        <w:t>thereto.</w:t>
      </w:r>
    </w:p>
    <w:p w14:paraId="4074FB36" w14:textId="77777777" w:rsidR="00291DC2" w:rsidRDefault="00291DC2" w:rsidP="00291DC2">
      <w:pPr>
        <w:spacing w:after="0"/>
      </w:pPr>
    </w:p>
    <w:p w14:paraId="62D60AA6" w14:textId="6BF5BC0C" w:rsidR="00291DC2" w:rsidRDefault="00B70287" w:rsidP="00291DC2">
      <w:pPr>
        <w:spacing w:after="0"/>
        <w:rPr>
          <w:b/>
          <w:bCs/>
        </w:rPr>
      </w:pPr>
      <w:r>
        <w:t>3</w:t>
      </w:r>
      <w:r w:rsidR="00291DC2">
        <w:tab/>
      </w:r>
      <w:r w:rsidR="00291DC2" w:rsidRPr="00291DC2">
        <w:rPr>
          <w:b/>
          <w:bCs/>
        </w:rPr>
        <w:t>Declarations of Interest under the Code of Conduct</w:t>
      </w:r>
    </w:p>
    <w:p w14:paraId="48637FCF" w14:textId="77777777" w:rsidR="00291DC2" w:rsidRDefault="00291DC2" w:rsidP="00291DC2">
      <w:pPr>
        <w:spacing w:after="0"/>
      </w:pPr>
    </w:p>
    <w:p w14:paraId="2C2B0B8E" w14:textId="77777777" w:rsidR="00291DC2" w:rsidRDefault="00291DC2" w:rsidP="00291DC2">
      <w:pPr>
        <w:spacing w:after="0"/>
      </w:pPr>
      <w:r w:rsidRPr="00291DC2">
        <w:t>To record any interests on agenda matters.</w:t>
      </w:r>
    </w:p>
    <w:p w14:paraId="0A671AE2" w14:textId="77777777" w:rsidR="00291DC2" w:rsidRDefault="00291DC2" w:rsidP="00291DC2">
      <w:pPr>
        <w:spacing w:after="0"/>
      </w:pPr>
    </w:p>
    <w:p w14:paraId="307F10D7" w14:textId="11B8A9D4" w:rsidR="00291DC2" w:rsidRDefault="00B70287" w:rsidP="00291DC2">
      <w:pPr>
        <w:spacing w:after="0"/>
      </w:pPr>
      <w:r>
        <w:t>4</w:t>
      </w:r>
      <w:r w:rsidR="00291DC2">
        <w:tab/>
      </w:r>
      <w:r w:rsidR="00291DC2" w:rsidRPr="00291DC2">
        <w:rPr>
          <w:b/>
          <w:bCs/>
        </w:rPr>
        <w:t>Minutes</w:t>
      </w:r>
    </w:p>
    <w:p w14:paraId="15B5DF8D" w14:textId="77777777" w:rsidR="00291DC2" w:rsidRDefault="00291DC2" w:rsidP="00291DC2">
      <w:pPr>
        <w:spacing w:after="0"/>
      </w:pPr>
    </w:p>
    <w:p w14:paraId="7D4DD6B9" w14:textId="0C2B9D0F" w:rsidR="00291DC2" w:rsidRDefault="00291DC2" w:rsidP="00291DC2">
      <w:pPr>
        <w:spacing w:after="0"/>
      </w:pPr>
      <w:r>
        <w:t xml:space="preserve">To consider whether to approve the minutes as a correct record of the meeting held on </w:t>
      </w:r>
      <w:r w:rsidR="008B331F">
        <w:t>10</w:t>
      </w:r>
      <w:r>
        <w:t xml:space="preserve"> </w:t>
      </w:r>
      <w:r w:rsidR="008B331F">
        <w:t>May</w:t>
      </w:r>
      <w:r>
        <w:t xml:space="preserve"> 2023.</w:t>
      </w:r>
    </w:p>
    <w:p w14:paraId="2E336162" w14:textId="77777777" w:rsidR="00291DC2" w:rsidRDefault="00291DC2" w:rsidP="00291DC2">
      <w:pPr>
        <w:spacing w:after="0"/>
      </w:pPr>
    </w:p>
    <w:p w14:paraId="042BAEEB" w14:textId="6C2C01AC" w:rsidR="00291DC2" w:rsidRDefault="00B70287" w:rsidP="00291DC2">
      <w:pPr>
        <w:spacing w:after="0"/>
      </w:pPr>
      <w:r>
        <w:t>5</w:t>
      </w:r>
      <w:r w:rsidR="00291DC2">
        <w:tab/>
      </w:r>
      <w:r w:rsidR="00291DC2" w:rsidRPr="00291DC2">
        <w:rPr>
          <w:b/>
          <w:bCs/>
        </w:rPr>
        <w:t>Chairman’s Announcements</w:t>
      </w:r>
    </w:p>
    <w:p w14:paraId="1AE21755" w14:textId="77777777" w:rsidR="00291DC2" w:rsidRDefault="00291DC2" w:rsidP="00291DC2">
      <w:pPr>
        <w:spacing w:after="0"/>
      </w:pPr>
    </w:p>
    <w:p w14:paraId="6EA5E6ED" w14:textId="77777777" w:rsidR="00291DC2" w:rsidRDefault="00291DC2" w:rsidP="00291DC2">
      <w:pPr>
        <w:spacing w:after="0"/>
      </w:pPr>
      <w:r>
        <w:t>To receive any announcements which the Chairman of the Council may wish to make.</w:t>
      </w:r>
      <w:r>
        <w:cr/>
      </w:r>
    </w:p>
    <w:p w14:paraId="0E7905BD" w14:textId="77777777" w:rsidR="008B331F" w:rsidRDefault="008B331F" w:rsidP="008B331F">
      <w:pPr>
        <w:pStyle w:val="ListParagraph"/>
        <w:numPr>
          <w:ilvl w:val="0"/>
          <w:numId w:val="4"/>
        </w:numPr>
        <w:spacing w:after="0"/>
      </w:pPr>
      <w:r>
        <w:t>Allotments at South View</w:t>
      </w:r>
    </w:p>
    <w:p w14:paraId="53DDE479" w14:textId="77777777" w:rsidR="008B331F" w:rsidRDefault="008B331F" w:rsidP="008B331F">
      <w:pPr>
        <w:pStyle w:val="ListParagraph"/>
        <w:numPr>
          <w:ilvl w:val="0"/>
          <w:numId w:val="4"/>
        </w:numPr>
        <w:spacing w:after="0"/>
      </w:pPr>
      <w:r>
        <w:t>Burlescombe Community Advisory Board</w:t>
      </w:r>
    </w:p>
    <w:p w14:paraId="172E46D0" w14:textId="77777777" w:rsidR="001B749E" w:rsidRPr="001B749E" w:rsidRDefault="001B749E" w:rsidP="001B749E">
      <w:pPr>
        <w:pStyle w:val="ListParagraph"/>
        <w:numPr>
          <w:ilvl w:val="0"/>
          <w:numId w:val="4"/>
        </w:numPr>
      </w:pPr>
      <w:r w:rsidRPr="001B749E">
        <w:t>Clearstone Junction 27 Energy Hub</w:t>
      </w:r>
    </w:p>
    <w:p w14:paraId="45B9A7BB" w14:textId="3EB66D4E" w:rsidR="008B331F" w:rsidRDefault="008B331F" w:rsidP="008B331F">
      <w:pPr>
        <w:pStyle w:val="ListParagraph"/>
        <w:numPr>
          <w:ilvl w:val="0"/>
          <w:numId w:val="4"/>
        </w:numPr>
      </w:pPr>
      <w:r w:rsidRPr="008B331F">
        <w:t>Petition to Request a Speed Limit Change</w:t>
      </w:r>
    </w:p>
    <w:p w14:paraId="20ADD1A0" w14:textId="77777777" w:rsidR="008B331F" w:rsidRDefault="008B331F" w:rsidP="00291DC2">
      <w:pPr>
        <w:spacing w:after="0"/>
      </w:pPr>
    </w:p>
    <w:p w14:paraId="6D990423" w14:textId="6280B8FA" w:rsidR="00291DC2" w:rsidRDefault="00B70287" w:rsidP="00291DC2">
      <w:pPr>
        <w:spacing w:after="0"/>
      </w:pPr>
      <w:r>
        <w:t>6</w:t>
      </w:r>
      <w:r w:rsidR="00291DC2">
        <w:tab/>
      </w:r>
      <w:r w:rsidR="00291DC2" w:rsidRPr="00291DC2">
        <w:rPr>
          <w:b/>
          <w:bCs/>
        </w:rPr>
        <w:t>Petitions</w:t>
      </w:r>
    </w:p>
    <w:p w14:paraId="22409E3D" w14:textId="77777777" w:rsidR="00291DC2" w:rsidRDefault="00291DC2" w:rsidP="00291DC2">
      <w:pPr>
        <w:spacing w:after="0"/>
      </w:pPr>
    </w:p>
    <w:p w14:paraId="240356D0" w14:textId="77777777" w:rsidR="00291DC2" w:rsidRDefault="00291DC2" w:rsidP="00291DC2">
      <w:pPr>
        <w:spacing w:after="0"/>
      </w:pPr>
      <w:r w:rsidRPr="00291DC2">
        <w:t>To receive any petitions from members of the public.</w:t>
      </w:r>
    </w:p>
    <w:p w14:paraId="2F263C6F" w14:textId="77777777" w:rsidR="00291DC2" w:rsidRDefault="00291DC2" w:rsidP="00291DC2">
      <w:pPr>
        <w:spacing w:after="0"/>
      </w:pPr>
    </w:p>
    <w:p w14:paraId="68E9441D" w14:textId="1F463E41" w:rsidR="00291DC2" w:rsidRDefault="00B70287" w:rsidP="00291DC2">
      <w:pPr>
        <w:spacing w:after="0"/>
        <w:rPr>
          <w:b/>
          <w:bCs/>
        </w:rPr>
      </w:pPr>
      <w:r>
        <w:t>7</w:t>
      </w:r>
      <w:r w:rsidR="00291DC2">
        <w:tab/>
      </w:r>
      <w:r w:rsidR="00291DC2" w:rsidRPr="00291DC2">
        <w:rPr>
          <w:b/>
          <w:bCs/>
        </w:rPr>
        <w:t>Notices of Motions</w:t>
      </w:r>
    </w:p>
    <w:p w14:paraId="3E870259" w14:textId="77777777" w:rsidR="00D6495E" w:rsidRDefault="00D6495E" w:rsidP="00291DC2">
      <w:pPr>
        <w:spacing w:after="0"/>
        <w:rPr>
          <w:b/>
          <w:bCs/>
        </w:rPr>
      </w:pPr>
    </w:p>
    <w:p w14:paraId="57EEB2D8" w14:textId="6579FC37" w:rsidR="008B331F" w:rsidRDefault="008B331F" w:rsidP="008B331F">
      <w:pPr>
        <w:spacing w:after="0"/>
      </w:pPr>
      <w:bookmarkStart w:id="0" w:name="_Hlk141258577"/>
      <w:r w:rsidRPr="00291DC2">
        <w:t xml:space="preserve">To receive any </w:t>
      </w:r>
      <w:r>
        <w:t>motions</w:t>
      </w:r>
      <w:r w:rsidRPr="00291DC2">
        <w:t xml:space="preserve"> from members of the </w:t>
      </w:r>
      <w:r>
        <w:t>council</w:t>
      </w:r>
      <w:r w:rsidRPr="00291DC2">
        <w:t>.</w:t>
      </w:r>
    </w:p>
    <w:bookmarkEnd w:id="0"/>
    <w:p w14:paraId="57E70BEA" w14:textId="77777777" w:rsidR="00291DC2" w:rsidRDefault="00291DC2" w:rsidP="00291DC2">
      <w:pPr>
        <w:spacing w:after="0"/>
      </w:pPr>
    </w:p>
    <w:p w14:paraId="55C0E1C1" w14:textId="737F784D" w:rsidR="00291DC2" w:rsidRDefault="00B70287" w:rsidP="00291DC2">
      <w:pPr>
        <w:spacing w:after="0"/>
        <w:rPr>
          <w:b/>
          <w:bCs/>
        </w:rPr>
      </w:pPr>
      <w:r>
        <w:t>8</w:t>
      </w:r>
      <w:r w:rsidR="00291DC2">
        <w:tab/>
      </w:r>
      <w:r w:rsidR="00291DC2" w:rsidRPr="00291DC2">
        <w:rPr>
          <w:b/>
          <w:bCs/>
        </w:rPr>
        <w:t>Reports</w:t>
      </w:r>
    </w:p>
    <w:p w14:paraId="63A18978" w14:textId="77777777" w:rsidR="00291DC2" w:rsidRDefault="00291DC2" w:rsidP="00291DC2">
      <w:pPr>
        <w:spacing w:after="0"/>
        <w:rPr>
          <w:b/>
          <w:bCs/>
        </w:rPr>
      </w:pPr>
    </w:p>
    <w:p w14:paraId="4723B110" w14:textId="6D8E0BC4" w:rsidR="00291DC2" w:rsidRDefault="00291DC2" w:rsidP="00291DC2">
      <w:pPr>
        <w:spacing w:after="0"/>
      </w:pPr>
      <w:r>
        <w:t>To receive and consider the reports, minutes and recommendations of the recent meetings as follows:</w:t>
      </w:r>
    </w:p>
    <w:p w14:paraId="7D664CB8" w14:textId="589A2C0C" w:rsidR="006252E3" w:rsidRDefault="006252E3" w:rsidP="00291DC2">
      <w:pPr>
        <w:spacing w:after="0"/>
      </w:pPr>
      <w:bookmarkStart w:id="1" w:name="_Hlk131670643"/>
    </w:p>
    <w:p w14:paraId="5695AD8A" w14:textId="77777777" w:rsidR="006252E3" w:rsidRDefault="006252E3" w:rsidP="006252E3">
      <w:pPr>
        <w:pStyle w:val="ListParagraph"/>
        <w:numPr>
          <w:ilvl w:val="0"/>
          <w:numId w:val="1"/>
        </w:numPr>
        <w:spacing w:after="0"/>
      </w:pPr>
      <w:r>
        <w:t>Clerk’s Report</w:t>
      </w:r>
    </w:p>
    <w:p w14:paraId="00CD34F1" w14:textId="5A3E61BC" w:rsidR="006252E3" w:rsidRDefault="006252E3" w:rsidP="008B331F">
      <w:pPr>
        <w:spacing w:after="0"/>
      </w:pPr>
    </w:p>
    <w:p w14:paraId="27E675F9" w14:textId="77777777" w:rsidR="008B331F" w:rsidRDefault="008B331F" w:rsidP="006252E3">
      <w:pPr>
        <w:pStyle w:val="ListParagraph"/>
        <w:numPr>
          <w:ilvl w:val="0"/>
          <w:numId w:val="3"/>
        </w:numPr>
        <w:spacing w:after="0"/>
      </w:pPr>
      <w:r>
        <w:t>Report on Council Expenditure</w:t>
      </w:r>
    </w:p>
    <w:p w14:paraId="5FE83F9C" w14:textId="77777777" w:rsidR="001811E6" w:rsidRDefault="001811E6" w:rsidP="001811E6">
      <w:pPr>
        <w:pStyle w:val="ListParagraph"/>
        <w:numPr>
          <w:ilvl w:val="1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>Expenditure Incurred Since Last Meeting:</w:t>
      </w:r>
    </w:p>
    <w:p w14:paraId="6BDD2A2C" w14:textId="34198710" w:rsidR="001811E6" w:rsidRDefault="001811E6" w:rsidP="001811E6">
      <w:pPr>
        <w:pStyle w:val="ListParagraph"/>
        <w:numPr>
          <w:ilvl w:val="2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>ICO – Data Protection Fee recurring Direct Debit Annual £35.00</w:t>
      </w:r>
    </w:p>
    <w:p w14:paraId="54E9F94C" w14:textId="70EE6605" w:rsidR="001811E6" w:rsidRPr="001811E6" w:rsidRDefault="001811E6" w:rsidP="001811E6">
      <w:pPr>
        <w:pStyle w:val="ListParagraph"/>
        <w:numPr>
          <w:ilvl w:val="2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>Microsoft 365 Basics – Lewis Worrow £59.99</w:t>
      </w:r>
    </w:p>
    <w:p w14:paraId="2F0DB2E6" w14:textId="77777777" w:rsidR="001811E6" w:rsidRDefault="001811E6" w:rsidP="001811E6">
      <w:pPr>
        <w:pStyle w:val="ListParagraph"/>
        <w:ind w:left="3240"/>
        <w:rPr>
          <w:color w:val="000000" w:themeColor="text1"/>
        </w:rPr>
      </w:pPr>
    </w:p>
    <w:p w14:paraId="3B94F6AC" w14:textId="77777777" w:rsidR="001811E6" w:rsidRDefault="001811E6" w:rsidP="001811E6">
      <w:pPr>
        <w:pStyle w:val="ListParagraph"/>
        <w:numPr>
          <w:ilvl w:val="1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>Expenditure Approved at the Meeting:</w:t>
      </w:r>
    </w:p>
    <w:p w14:paraId="5CC80B82" w14:textId="459FD9E2" w:rsidR="001811E6" w:rsidRDefault="001811E6" w:rsidP="001811E6">
      <w:pPr>
        <w:pStyle w:val="ListParagraph"/>
        <w:numPr>
          <w:ilvl w:val="2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 xml:space="preserve">ORL Regular Maintenance Programme – Sylvester Services £255.00 </w:t>
      </w:r>
    </w:p>
    <w:p w14:paraId="016E7111" w14:textId="2F8A2BAB" w:rsidR="001811E6" w:rsidRDefault="001811E6" w:rsidP="001811E6">
      <w:pPr>
        <w:pStyle w:val="ListParagraph"/>
        <w:numPr>
          <w:ilvl w:val="2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>Clerk Salary – August 2023 £393.38</w:t>
      </w:r>
    </w:p>
    <w:p w14:paraId="04F44FCD" w14:textId="5B366AF8" w:rsidR="001811E6" w:rsidRDefault="001811E6" w:rsidP="001811E6">
      <w:pPr>
        <w:pStyle w:val="ListParagraph"/>
        <w:numPr>
          <w:ilvl w:val="2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>Clerk Salary – September 2023  £393.38</w:t>
      </w:r>
    </w:p>
    <w:p w14:paraId="72AF0F87" w14:textId="32845110" w:rsidR="001811E6" w:rsidRPr="001811E6" w:rsidRDefault="001811E6" w:rsidP="001811E6">
      <w:pPr>
        <w:pStyle w:val="ListParagraph"/>
        <w:numPr>
          <w:ilvl w:val="2"/>
          <w:numId w:val="3"/>
        </w:numPr>
        <w:spacing w:line="256" w:lineRule="auto"/>
        <w:rPr>
          <w:color w:val="000000" w:themeColor="text1"/>
        </w:rPr>
      </w:pPr>
      <w:r>
        <w:rPr>
          <w:color w:val="000000" w:themeColor="text1"/>
        </w:rPr>
        <w:t>Clerk Salary – October 2023 £393.38</w:t>
      </w:r>
    </w:p>
    <w:p w14:paraId="4F48A30E" w14:textId="77777777" w:rsidR="008B331F" w:rsidRDefault="008B331F" w:rsidP="006252E3">
      <w:pPr>
        <w:pStyle w:val="ListParagraph"/>
        <w:numPr>
          <w:ilvl w:val="0"/>
          <w:numId w:val="3"/>
        </w:numPr>
        <w:spacing w:after="0"/>
      </w:pPr>
      <w:bookmarkStart w:id="2" w:name="_Hlk141258730"/>
      <w:r>
        <w:t>Report on Park Woods</w:t>
      </w:r>
    </w:p>
    <w:p w14:paraId="30A42282" w14:textId="77777777" w:rsidR="008B331F" w:rsidRDefault="008B331F" w:rsidP="006252E3">
      <w:pPr>
        <w:pStyle w:val="ListParagraph"/>
        <w:numPr>
          <w:ilvl w:val="0"/>
          <w:numId w:val="3"/>
        </w:numPr>
        <w:spacing w:after="0"/>
      </w:pPr>
      <w:r>
        <w:t>Report on Recreational Vehicle at Ayshford</w:t>
      </w:r>
    </w:p>
    <w:p w14:paraId="23CCA793" w14:textId="77777777" w:rsidR="008B331F" w:rsidRDefault="008B331F" w:rsidP="006252E3">
      <w:pPr>
        <w:pStyle w:val="ListParagraph"/>
        <w:numPr>
          <w:ilvl w:val="0"/>
          <w:numId w:val="3"/>
        </w:numPr>
        <w:spacing w:after="0"/>
      </w:pPr>
      <w:r>
        <w:t>Report on Westleigh Play Park</w:t>
      </w:r>
    </w:p>
    <w:bookmarkEnd w:id="2"/>
    <w:p w14:paraId="277F9D26" w14:textId="76F8FB6F" w:rsidR="006252E3" w:rsidRDefault="006252E3" w:rsidP="006252E3">
      <w:pPr>
        <w:spacing w:after="0"/>
      </w:pPr>
    </w:p>
    <w:p w14:paraId="48D2BA39" w14:textId="4561552C" w:rsidR="006252E3" w:rsidRDefault="006252E3" w:rsidP="006252E3">
      <w:pPr>
        <w:pStyle w:val="ListParagraph"/>
        <w:numPr>
          <w:ilvl w:val="0"/>
          <w:numId w:val="1"/>
        </w:numPr>
        <w:spacing w:after="0"/>
      </w:pPr>
      <w:r>
        <w:t xml:space="preserve">Planning Committee </w:t>
      </w:r>
    </w:p>
    <w:p w14:paraId="420D47E2" w14:textId="6C34F84C" w:rsidR="006252E3" w:rsidRDefault="006252E3" w:rsidP="006252E3">
      <w:pPr>
        <w:spacing w:after="0"/>
      </w:pPr>
    </w:p>
    <w:p w14:paraId="472676F1" w14:textId="323BB989" w:rsidR="006252E3" w:rsidRDefault="001811E6" w:rsidP="006252E3">
      <w:pPr>
        <w:pStyle w:val="ListParagraph"/>
        <w:numPr>
          <w:ilvl w:val="0"/>
          <w:numId w:val="3"/>
        </w:numPr>
        <w:spacing w:after="0"/>
      </w:pPr>
      <w:r>
        <w:t>Proposal: Erection of single storey rear extension Location: 1 South View Westleigh Tiverton Site Vicinity Grid Ref: 306021 / 116956 Parish: Burlescombe 0</w:t>
      </w:r>
      <w:r w:rsidR="00F12824">
        <w:t xml:space="preserve"> – comments to be received by 17</w:t>
      </w:r>
      <w:r w:rsidR="00F12824" w:rsidRPr="00F12824">
        <w:rPr>
          <w:vertAlign w:val="superscript"/>
        </w:rPr>
        <w:t>th</w:t>
      </w:r>
      <w:r w:rsidR="00F12824">
        <w:t xml:space="preserve"> August 2023 </w:t>
      </w:r>
    </w:p>
    <w:p w14:paraId="1DEEAC68" w14:textId="77777777" w:rsidR="00291DC2" w:rsidRDefault="00291DC2" w:rsidP="00291DC2">
      <w:pPr>
        <w:spacing w:after="0"/>
      </w:pPr>
    </w:p>
    <w:p w14:paraId="6858DEF5" w14:textId="77777777" w:rsidR="00291DC2" w:rsidRDefault="00291DC2" w:rsidP="00291DC2">
      <w:pPr>
        <w:pStyle w:val="ListParagraph"/>
        <w:numPr>
          <w:ilvl w:val="0"/>
          <w:numId w:val="1"/>
        </w:numPr>
        <w:spacing w:after="0"/>
      </w:pPr>
      <w:r>
        <w:t>Public Rights of Way (PROW)</w:t>
      </w:r>
    </w:p>
    <w:p w14:paraId="346E3A4A" w14:textId="77777777" w:rsidR="00291DC2" w:rsidRDefault="00291DC2" w:rsidP="00291DC2">
      <w:pPr>
        <w:spacing w:after="0"/>
      </w:pPr>
    </w:p>
    <w:p w14:paraId="03BF0832" w14:textId="734AAD7C" w:rsidR="00291DC2" w:rsidRDefault="00291DC2" w:rsidP="00291DC2">
      <w:pPr>
        <w:pStyle w:val="ListParagraph"/>
        <w:numPr>
          <w:ilvl w:val="0"/>
          <w:numId w:val="3"/>
        </w:numPr>
        <w:spacing w:after="0"/>
      </w:pPr>
      <w:r>
        <w:t>None</w:t>
      </w:r>
    </w:p>
    <w:p w14:paraId="12EE6A35" w14:textId="463BF0F4" w:rsidR="00A21C7C" w:rsidRDefault="00A21C7C" w:rsidP="00A21C7C">
      <w:pPr>
        <w:spacing w:after="0"/>
      </w:pPr>
    </w:p>
    <w:p w14:paraId="455F05C1" w14:textId="77777777" w:rsidR="00A21C7C" w:rsidRDefault="00A21C7C" w:rsidP="00A21C7C">
      <w:pPr>
        <w:pStyle w:val="ListParagraph"/>
        <w:numPr>
          <w:ilvl w:val="0"/>
          <w:numId w:val="1"/>
        </w:numPr>
        <w:spacing w:after="0"/>
      </w:pPr>
      <w:r>
        <w:t>Quarry Liaison Committee</w:t>
      </w:r>
    </w:p>
    <w:p w14:paraId="696C9AD9" w14:textId="77777777" w:rsidR="00A21C7C" w:rsidRDefault="00A21C7C" w:rsidP="00A21C7C">
      <w:pPr>
        <w:spacing w:after="0"/>
      </w:pPr>
    </w:p>
    <w:p w14:paraId="067D5997" w14:textId="77777777" w:rsidR="00A21C7C" w:rsidRDefault="00A21C7C" w:rsidP="00A21C7C">
      <w:pPr>
        <w:pStyle w:val="ListParagraph"/>
        <w:numPr>
          <w:ilvl w:val="0"/>
          <w:numId w:val="3"/>
        </w:numPr>
        <w:spacing w:after="0"/>
      </w:pPr>
      <w:r>
        <w:t>None</w:t>
      </w:r>
    </w:p>
    <w:p w14:paraId="52AA1B70" w14:textId="77777777" w:rsidR="00291DC2" w:rsidRDefault="00291DC2" w:rsidP="00291DC2">
      <w:pPr>
        <w:spacing w:after="0"/>
      </w:pPr>
    </w:p>
    <w:p w14:paraId="7E46B003" w14:textId="30F5F505" w:rsidR="00291DC2" w:rsidRDefault="00A21C7C" w:rsidP="00A21C7C">
      <w:pPr>
        <w:pStyle w:val="ListParagraph"/>
        <w:numPr>
          <w:ilvl w:val="0"/>
          <w:numId w:val="1"/>
        </w:numPr>
        <w:spacing w:after="0"/>
      </w:pPr>
      <w:r w:rsidRPr="00A21C7C">
        <w:t>The Grand Western Canal Joint Advisory Committee</w:t>
      </w:r>
    </w:p>
    <w:p w14:paraId="66C57CD5" w14:textId="77777777" w:rsidR="00A21C7C" w:rsidRDefault="00A21C7C" w:rsidP="00A21C7C">
      <w:pPr>
        <w:pStyle w:val="ListParagraph"/>
        <w:spacing w:after="0"/>
        <w:ind w:left="1080"/>
      </w:pPr>
    </w:p>
    <w:p w14:paraId="13186A73" w14:textId="4FA2BB3D" w:rsidR="00291DC2" w:rsidRDefault="00291DC2" w:rsidP="00291DC2">
      <w:pPr>
        <w:pStyle w:val="ListParagraph"/>
        <w:numPr>
          <w:ilvl w:val="0"/>
          <w:numId w:val="3"/>
        </w:numPr>
        <w:spacing w:after="0"/>
      </w:pPr>
      <w:r>
        <w:t>None</w:t>
      </w:r>
    </w:p>
    <w:bookmarkEnd w:id="1"/>
    <w:p w14:paraId="51C1603F" w14:textId="77777777" w:rsidR="00291DC2" w:rsidRDefault="00291DC2" w:rsidP="00291DC2">
      <w:pPr>
        <w:spacing w:after="0"/>
      </w:pPr>
    </w:p>
    <w:p w14:paraId="02962F86" w14:textId="66B751AB" w:rsidR="00291DC2" w:rsidRDefault="00B70287" w:rsidP="00291DC2">
      <w:pPr>
        <w:spacing w:after="0"/>
      </w:pPr>
      <w:r>
        <w:t>9</w:t>
      </w:r>
      <w:r w:rsidR="00291DC2">
        <w:tab/>
      </w:r>
      <w:r w:rsidR="00291DC2" w:rsidRPr="00291DC2">
        <w:rPr>
          <w:b/>
          <w:bCs/>
        </w:rPr>
        <w:t>Member’s Business</w:t>
      </w:r>
    </w:p>
    <w:p w14:paraId="56A9EAF7" w14:textId="77777777" w:rsidR="00291DC2" w:rsidRDefault="00291DC2" w:rsidP="00291DC2">
      <w:pPr>
        <w:spacing w:after="0"/>
      </w:pPr>
    </w:p>
    <w:p w14:paraId="4FA7E3EB" w14:textId="77777777" w:rsidR="00291DC2" w:rsidRDefault="00291DC2" w:rsidP="00291DC2">
      <w:pPr>
        <w:spacing w:after="0"/>
      </w:pPr>
      <w:r>
        <w:t>To receive any statements made and notice of future questions by Members.</w:t>
      </w:r>
    </w:p>
    <w:p w14:paraId="55775FD7" w14:textId="77777777" w:rsidR="00BD42BA" w:rsidRDefault="00BD42BA" w:rsidP="00291DC2">
      <w:pPr>
        <w:spacing w:after="0"/>
      </w:pPr>
    </w:p>
    <w:p w14:paraId="469CC8FA" w14:textId="1A1C7A32" w:rsidR="00BD42BA" w:rsidRDefault="00BD42BA" w:rsidP="00291DC2">
      <w:pPr>
        <w:spacing w:after="0"/>
        <w:rPr>
          <w:b/>
          <w:bCs/>
        </w:rPr>
      </w:pPr>
      <w:r>
        <w:t>1</w:t>
      </w:r>
      <w:r w:rsidR="00B70287">
        <w:t>0</w:t>
      </w:r>
      <w:r>
        <w:tab/>
      </w:r>
      <w:r>
        <w:rPr>
          <w:b/>
          <w:bCs/>
        </w:rPr>
        <w:t>Date of Next Meeting</w:t>
      </w:r>
    </w:p>
    <w:p w14:paraId="3CF43CD2" w14:textId="77777777" w:rsidR="00C0459C" w:rsidRDefault="00C0459C" w:rsidP="00291DC2">
      <w:pPr>
        <w:spacing w:after="0"/>
        <w:rPr>
          <w:b/>
          <w:bCs/>
        </w:rPr>
      </w:pPr>
    </w:p>
    <w:p w14:paraId="7B616C72" w14:textId="1AA8C02C" w:rsidR="00C0459C" w:rsidRPr="00C0459C" w:rsidRDefault="006A6CA7" w:rsidP="006A6CA7">
      <w:pPr>
        <w:spacing w:after="0"/>
        <w:rPr>
          <w:color w:val="000000" w:themeColor="text1"/>
        </w:rPr>
      </w:pPr>
      <w:r w:rsidRPr="006A6CA7">
        <w:rPr>
          <w:color w:val="000000" w:themeColor="text1"/>
        </w:rPr>
        <w:t xml:space="preserve">To agree the date of the next meeting as </w:t>
      </w:r>
      <w:r w:rsidR="001B749E">
        <w:rPr>
          <w:color w:val="000000" w:themeColor="text1"/>
        </w:rPr>
        <w:t>2</w:t>
      </w:r>
      <w:r w:rsidR="00C8258B">
        <w:rPr>
          <w:color w:val="000000" w:themeColor="text1"/>
        </w:rPr>
        <w:t xml:space="preserve"> </w:t>
      </w:r>
      <w:r w:rsidR="001B749E">
        <w:rPr>
          <w:color w:val="000000" w:themeColor="text1"/>
        </w:rPr>
        <w:t>November</w:t>
      </w:r>
      <w:r w:rsidR="00C8258B">
        <w:rPr>
          <w:color w:val="000000" w:themeColor="text1"/>
        </w:rPr>
        <w:t xml:space="preserve"> 2023</w:t>
      </w:r>
      <w:r w:rsidRPr="006A6CA7">
        <w:rPr>
          <w:color w:val="000000" w:themeColor="text1"/>
        </w:rPr>
        <w:t>.</w:t>
      </w:r>
    </w:p>
    <w:sectPr w:rsidR="00C0459C" w:rsidRPr="00C045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F4C42"/>
    <w:multiLevelType w:val="hybridMultilevel"/>
    <w:tmpl w:val="7C843DF6"/>
    <w:lvl w:ilvl="0" w:tplc="8E26DA9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9047A"/>
    <w:multiLevelType w:val="hybridMultilevel"/>
    <w:tmpl w:val="2B1E6EBC"/>
    <w:lvl w:ilvl="0" w:tplc="0C0EDEB4">
      <w:start w:val="9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F4C391A"/>
    <w:multiLevelType w:val="hybridMultilevel"/>
    <w:tmpl w:val="4A00485A"/>
    <w:lvl w:ilvl="0" w:tplc="87986B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812BFD"/>
    <w:multiLevelType w:val="hybridMultilevel"/>
    <w:tmpl w:val="ECAAD03A"/>
    <w:lvl w:ilvl="0" w:tplc="9236CA7E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114CC0"/>
    <w:multiLevelType w:val="hybridMultilevel"/>
    <w:tmpl w:val="25548BA8"/>
    <w:lvl w:ilvl="0" w:tplc="506EF5B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2681046">
    <w:abstractNumId w:val="2"/>
  </w:num>
  <w:num w:numId="2" w16cid:durableId="706754170">
    <w:abstractNumId w:val="4"/>
  </w:num>
  <w:num w:numId="3" w16cid:durableId="1495143518">
    <w:abstractNumId w:val="1"/>
  </w:num>
  <w:num w:numId="4" w16cid:durableId="382755678">
    <w:abstractNumId w:val="3"/>
  </w:num>
  <w:num w:numId="5" w16cid:durableId="1082526732">
    <w:abstractNumId w:val="0"/>
  </w:num>
  <w:num w:numId="6" w16cid:durableId="741103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jQ1NjIzsTAxNDVX0lEKTi0uzszPAymwrAUAI6Hq7CwAAAA="/>
  </w:docVars>
  <w:rsids>
    <w:rsidRoot w:val="00E91718"/>
    <w:rsid w:val="000274A7"/>
    <w:rsid w:val="000559B7"/>
    <w:rsid w:val="001811E6"/>
    <w:rsid w:val="00187C14"/>
    <w:rsid w:val="001B749E"/>
    <w:rsid w:val="002243E8"/>
    <w:rsid w:val="00291DC2"/>
    <w:rsid w:val="00362784"/>
    <w:rsid w:val="004122E0"/>
    <w:rsid w:val="00456379"/>
    <w:rsid w:val="004D505E"/>
    <w:rsid w:val="005213DD"/>
    <w:rsid w:val="005C0C15"/>
    <w:rsid w:val="006252E3"/>
    <w:rsid w:val="006A6CA7"/>
    <w:rsid w:val="00836128"/>
    <w:rsid w:val="008B331F"/>
    <w:rsid w:val="008D4D22"/>
    <w:rsid w:val="00A21C7C"/>
    <w:rsid w:val="00A34FDA"/>
    <w:rsid w:val="00B70287"/>
    <w:rsid w:val="00BA47DD"/>
    <w:rsid w:val="00BD42BA"/>
    <w:rsid w:val="00C0459C"/>
    <w:rsid w:val="00C8258B"/>
    <w:rsid w:val="00D6495E"/>
    <w:rsid w:val="00DA688C"/>
    <w:rsid w:val="00E91718"/>
    <w:rsid w:val="00E91C46"/>
    <w:rsid w:val="00F1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65675"/>
  <w15:chartTrackingRefBased/>
  <w15:docId w15:val="{0A2C2B0C-462D-4890-B843-429304CA3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7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7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tate Group</dc:creator>
  <cp:keywords/>
  <dc:description/>
  <cp:lastModifiedBy>Lewis Worrow</cp:lastModifiedBy>
  <cp:revision>4</cp:revision>
  <dcterms:created xsi:type="dcterms:W3CDTF">2023-07-29T10:22:00Z</dcterms:created>
  <dcterms:modified xsi:type="dcterms:W3CDTF">2023-08-13T08:41:00Z</dcterms:modified>
</cp:coreProperties>
</file>